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d3xUZdo38HtCCS00ERsioFR1WdRVfNxXseAiCiJRWCsKLiqIXSzgNgVcrCAuomJFcVelWdAVEfXFRRafR1GUFgQXRelFpIRk3j/Os/nkDUXCTBIO+X7/mtxz5lzXnIyY35z73CeRTCYDAAAAsHfLKOsGAAAAgJ8nwAMAAEAMCPAAAAAQAwI8AAAAxIAADwAAADEgwAMAAEAMCPAAAAAQAwI8AAAAxIAADwAAADEgwAMAAEAMCPAAAAAQAwI8AAAAxIAADwAAADEgwAMAAEAMVCzrBvYuq1atSiaTZd0FQJzUrVs3IyMjmUyuWrWqrHsBiJNEIrHffvuVdRdAnDgD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It5YtW65cuTKEkEwmy7oXSkl+fn704IMPPmjWrFnZNkPpu/baa6+77rqy7gKgPBLgAUjJ6tWrV69eXdZdUDZyc3PXrFlT1l1Q2jZt2lTWLQCUUwI8AOmQSISaNcu6CUpLfn7YsCGEECpWDNWrl3U3lJbc3PDTT2XdBEC5JsADkA41ssKEN8q6CUrLsmXhogtCCOHY48K995d1N5SW994Nf/5DWTcBUK5ZxA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BiWTcAAKTJf88KyVIptHrV/z5Yty58MqtUSoZQv344tGEp1QKAvZIADwD7iltuCsn8Uq0496twyw2lVOu87HDdjaVUCwD2SqbQAwAAQAw4Aw8A+4oLLwrJ0plDXxaOPKqsOwCAMibAA8C+4ndXl3UHAEAJMoU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QINMD7BrSSQSmR4BAGCXlkgk/MiUFr6NQG0J+H/RvHlzf5OmRZMmTTI9AgCwQ+Tm5rZo0SLTU9QHyWQy0yMAkRHw/2Lt2rWZHqGe2LhxY6ZHAAB2iIqKirKyskxPUU/k5+dnegQgJgL+X1RUVPhVaFps3rw50yMAADtEZWWl39SnhQs/gdpyEzs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"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r>
      <w:tr>
        <w:tc>
          <w:p>
            <w:pPr>
              <w:pStyle w:val="Compact"/>
              <w:jc w:val="right"/>
            </w:pPr>
            <w:r>
              <w:t xml:space="preserve">-1</w:t>
            </w:r>
          </w:p>
        </w:tc>
        <w:tc>
          <w:p>
            <w:pPr>
              <w:pStyle w:val="Compact"/>
              <w:jc w:val="right"/>
            </w:pPr>
            <w:r>
              <w:t xml:space="preserve">-2.702</w:t>
            </w:r>
          </w:p>
        </w:tc>
        <w:tc>
          <w:p>
            <w:pPr>
              <w:pStyle w:val="Compact"/>
              <w:jc w:val="right"/>
            </w:pPr>
            <w:r>
              <w:t xml:space="preserve">0.007</w:t>
            </w:r>
          </w:p>
        </w:tc>
        <w:tc>
          <w:p>
            <w:pPr>
              <w:pStyle w:val="Compact"/>
              <w:jc w:val="right"/>
            </w:pPr>
            <w:r>
              <w:t xml:space="preserve">-1.73</w:t>
            </w:r>
          </w:p>
        </w:tc>
        <w:tc>
          <w:p>
            <w:pPr>
              <w:pStyle w:val="Compact"/>
              <w:jc w:val="right"/>
            </w:pPr>
            <w:r>
              <w:t xml:space="preserve">-0.27</w:t>
            </w:r>
          </w:p>
        </w:tc>
      </w:tr>
    </w:tbl>
    <w:p>
      <w:pPr>
        <w:pStyle w:val="BodyText"/>
      </w:pPr>
      <w:r>
        <w:t xml:space="preserve">I detta exempel visade testet ett t-värde på ca 2.7 och p-värdet visade sig vara under gänsen 0.05 som vi tidigare antog. Beyond p-value statistics (REF). 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 Much of statistical theory revolves around the minimization of one or both of these errors, though the complete elimination of either is a statistical impossibility for non-deterministic algorithms.</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80" w:name="sub08.2.1"/>
    <w:p>
      <w:pPr>
        <w:pStyle w:val="Heading3"/>
      </w:pPr>
      <w:bookmarkStart w:id="179" w:name="hypoteser-och-empiriska-resultat"/>
      <w:r>
        <w:t xml:space="preserve">8.2.1 Hypoteser och empiriska resultat</w:t>
      </w:r>
      <w:bookmarkEnd w:id="179"/>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framtida-forskning"/>
      <w:r>
        <w:t xml:space="preserve">8.2.3 Framtida forskning</w:t>
      </w:r>
      <w:bookmarkEnd w:id="183"/>
    </w:p>
    <w:p>
      <w:pPr>
        <w:pStyle w:val="FirstParagraph"/>
      </w:pPr>
      <w:r>
        <w:t xml:space="preserve">Hkommer lite Brödtext igen. Här kommer lite Brödtext igen. Här kommer lite Brödtext igen.</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5T14:12:43Z</dcterms:created>
  <dcterms:modified xsi:type="dcterms:W3CDTF">2021-10-25T14: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5</vt:lpwstr>
  </property>
  <property fmtid="{D5CDD505-2E9C-101B-9397-08002B2CF9AE}" pid="3" name="generator">
    <vt:lpwstr>pandoc</vt:lpwstr>
  </property>
  <property fmtid="{D5CDD505-2E9C-101B-9397-08002B2CF9AE}" pid="4" name="viewport">
    <vt:lpwstr>width=device-width, initial-scale=1</vt:lpwstr>
  </property>
</Properties>
</file>